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37116" w14:textId="504A73CC" w:rsidR="00FC7DDA" w:rsidRDefault="00292602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Kush Guglani</w:t>
      </w:r>
    </w:p>
    <w:p w14:paraId="276A458F" w14:textId="77777777" w:rsidR="00803409" w:rsidRDefault="00803409" w:rsidP="00803409">
      <w:pPr>
        <w:spacing w:after="0"/>
      </w:pPr>
      <w:r w:rsidRPr="00A70C07">
        <w:rPr>
          <w:b/>
          <w:color w:val="3E7BBE"/>
        </w:rPr>
        <w:t>Phone:</w:t>
      </w:r>
      <w:r>
        <w:rPr>
          <w:color w:val="000000" w:themeColor="text1"/>
        </w:rPr>
        <w:tab/>
        <w:t xml:space="preserve">    +91 8909555321</w:t>
      </w:r>
      <w:r>
        <w:rPr>
          <w:color w:val="000000" w:themeColor="text1"/>
        </w:rPr>
        <w:br/>
      </w:r>
      <w:r>
        <w:rPr>
          <w:b/>
          <w:color w:val="3E7BBE"/>
        </w:rPr>
        <w:t>Email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 </w:t>
      </w:r>
      <w:r>
        <w:t>guglani.tech@gmail.com</w:t>
      </w:r>
      <w:r w:rsidRPr="005B0992">
        <w:t xml:space="preserve"> </w:t>
      </w:r>
    </w:p>
    <w:p w14:paraId="6EA9D924" w14:textId="16DC425B" w:rsidR="00803409" w:rsidRDefault="00803409" w:rsidP="00803409">
      <w:pPr>
        <w:spacing w:after="0"/>
        <w:rPr>
          <w:rStyle w:val="Hyperlink"/>
        </w:rPr>
      </w:pPr>
      <w:r>
        <w:rPr>
          <w:b/>
          <w:color w:val="3E7BBE"/>
        </w:rPr>
        <w:t>LinkedIn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hyperlink r:id="rId8" w:history="1">
        <w:r>
          <w:rPr>
            <w:rStyle w:val="Hyperlink"/>
          </w:rPr>
          <w:t>linkedin.com/in/kushguglani/</w:t>
        </w:r>
      </w:hyperlink>
      <w:r w:rsidRPr="00CC21C8">
        <w:br/>
      </w:r>
      <w:r>
        <w:rPr>
          <w:b/>
          <w:color w:val="3E7BBE"/>
        </w:rPr>
        <w:t>Website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hyperlink r:id="rId9" w:history="1">
        <w:r w:rsidRPr="00606E17">
          <w:rPr>
            <w:rStyle w:val="Hyperlink"/>
          </w:rPr>
          <w:t>http://guglani.tech</w:t>
        </w:r>
      </w:hyperlink>
    </w:p>
    <w:p w14:paraId="1AEA625F" w14:textId="77777777" w:rsidR="00803409" w:rsidRDefault="00803409" w:rsidP="00803409">
      <w:pPr>
        <w:spacing w:after="0"/>
        <w:jc w:val="center"/>
        <w:rPr>
          <w:rStyle w:val="Hyperlink"/>
        </w:rPr>
      </w:pPr>
    </w:p>
    <w:p w14:paraId="08B4B04D" w14:textId="77777777" w:rsidR="00803409" w:rsidRDefault="00803409" w:rsidP="00803409">
      <w:pPr>
        <w:spacing w:after="0"/>
      </w:pPr>
    </w:p>
    <w:p w14:paraId="0D96B9C2" w14:textId="01677E45" w:rsidR="00803409" w:rsidRPr="002311DD" w:rsidRDefault="00803409" w:rsidP="00803409">
      <w:pPr>
        <w:spacing w:after="240"/>
        <w:rPr>
          <w:b/>
          <w:color w:val="0563C1" w:themeColor="hyperlink"/>
          <w:u w:val="single"/>
        </w:rPr>
      </w:pPr>
      <w:r>
        <w:br/>
      </w:r>
    </w:p>
    <w:p w14:paraId="45DE3AC1" w14:textId="77777777" w:rsidR="002311DD" w:rsidRDefault="002311DD" w:rsidP="00280250">
      <w:pPr>
        <w:rPr>
          <w:b/>
          <w:color w:val="000000" w:themeColor="text1"/>
        </w:rPr>
      </w:pPr>
    </w:p>
    <w:p w14:paraId="5CD5B53C" w14:textId="77777777" w:rsidR="00803409" w:rsidRDefault="00803409" w:rsidP="00280250">
      <w:pPr>
        <w:rPr>
          <w:b/>
          <w:color w:val="000000" w:themeColor="text1"/>
        </w:rPr>
      </w:pPr>
    </w:p>
    <w:p w14:paraId="0BB4FCF1" w14:textId="7980CA16" w:rsidR="00803409" w:rsidRDefault="00803409" w:rsidP="00280250">
      <w:pPr>
        <w:rPr>
          <w:b/>
          <w:color w:val="000000" w:themeColor="text1"/>
        </w:rPr>
        <w:sectPr w:rsidR="00803409" w:rsidSect="00697B7D">
          <w:type w:val="continuous"/>
          <w:pgSz w:w="11909" w:h="16834" w:code="9"/>
          <w:pgMar w:top="720" w:right="720" w:bottom="720" w:left="720" w:header="432" w:footer="576" w:gutter="0"/>
          <w:cols w:num="2" w:space="720"/>
          <w:docGrid w:linePitch="360"/>
        </w:sectPr>
      </w:pPr>
    </w:p>
    <w:p w14:paraId="212992B1" w14:textId="537C181D" w:rsidR="00C82737" w:rsidRDefault="00803409" w:rsidP="00280250">
      <w:pPr>
        <w:rPr>
          <w:b/>
          <w:color w:val="000000" w:themeColor="text1"/>
        </w:rPr>
      </w:pPr>
      <w:r>
        <w:rPr>
          <w:b/>
          <w:color w:val="000000" w:themeColor="text1"/>
        </w:rPr>
        <w:t xml:space="preserve">                                                       </w:t>
      </w:r>
      <w:r w:rsidR="002311DD"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26DC6C8" wp14:editId="309D5392">
                <wp:extent cx="2952206" cy="365760"/>
                <wp:effectExtent l="0" t="0" r="19685" b="254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7619" y="0"/>
                            <a:ext cx="6633211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8B2205" w14:textId="3AF03697" w:rsidR="002311DD" w:rsidRPr="005E3E69" w:rsidRDefault="002311DD" w:rsidP="00803409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</w:t>
                              </w: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SUMMA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Straight Connector 6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6DC6C8" id="Group 2" o:spid="_x0000_s1026" style="width:232.45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14:paraId="1E8B2205" w14:textId="3AF03697" w:rsidR="002311DD" w:rsidRPr="005E3E69" w:rsidRDefault="002311DD" w:rsidP="00803409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</w:t>
                        </w: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SUMMARY</w:t>
                        </w:r>
                      </w:p>
                    </w:txbxContent>
                  </v:textbox>
                </v:shape>
                <v:line id="Straight Connector 6" o:spid="_x0000_s1028" style="position:absolute;visibility:visible;mso-wrap-style:square" from="0,3133" to="66408,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  <w:bookmarkStart w:id="0" w:name="_GoBack"/>
      <w:bookmarkEnd w:id="0"/>
    </w:p>
    <w:p w14:paraId="7159E3ED" w14:textId="50CB94D0" w:rsidR="00477E17" w:rsidRPr="002311DD" w:rsidRDefault="002311DD" w:rsidP="00280250">
      <w:r>
        <w:t>Full Stack Developer with 3 years of experience designing and developing</w:t>
      </w:r>
      <w:r w:rsidR="00803409">
        <w:t xml:space="preserve"> responsive</w:t>
      </w:r>
      <w:r>
        <w:t xml:space="preserve"> web</w:t>
      </w:r>
      <w:r w:rsidR="00803409">
        <w:t xml:space="preserve"> </w:t>
      </w:r>
      <w:r>
        <w:t xml:space="preserve">applications using </w:t>
      </w:r>
      <w:proofErr w:type="spellStart"/>
      <w:r>
        <w:t>Javascript</w:t>
      </w:r>
      <w:proofErr w:type="spellEnd"/>
      <w:r>
        <w:t xml:space="preserve"> and </w:t>
      </w:r>
      <w:r w:rsidR="00803409">
        <w:t>its</w:t>
      </w:r>
      <w:r>
        <w:t xml:space="preserve"> various frameworks.</w:t>
      </w:r>
    </w:p>
    <w:p w14:paraId="12EF93E4" w14:textId="77777777" w:rsidR="002311DD" w:rsidRDefault="002311DD" w:rsidP="00280250"/>
    <w:p w14:paraId="0E34E45F" w14:textId="5AB5FE74" w:rsidR="00803409" w:rsidRDefault="00803409" w:rsidP="00280250">
      <w:pPr>
        <w:sectPr w:rsidR="00803409" w:rsidSect="002311DD">
          <w:type w:val="continuous"/>
          <w:pgSz w:w="11909" w:h="16834" w:code="9"/>
          <w:pgMar w:top="720" w:right="720" w:bottom="720" w:left="720" w:header="432" w:footer="576" w:gutter="0"/>
          <w:cols w:space="720"/>
          <w:docGrid w:linePitch="360"/>
        </w:sectPr>
      </w:pPr>
    </w:p>
    <w:p w14:paraId="574E85C2" w14:textId="39585EAD" w:rsidR="00A66F5E" w:rsidRDefault="00E2491F" w:rsidP="00280250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E922623" wp14:editId="7DAA5F72">
                <wp:extent cx="2952206" cy="365760"/>
                <wp:effectExtent l="0" t="0" r="19685" b="25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24CD0" w14:textId="77777777" w:rsidR="00070783" w:rsidRPr="005E3E69" w:rsidRDefault="00070783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922623" id="Group 4" o:spid="_x0000_s1029" style="width:232.45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">
                <v:shape id="Text Box 20" o:spid="_x0000_s1030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14:paraId="12624CD0" w14:textId="77777777" w:rsidR="00070783" w:rsidRPr="005E3E69" w:rsidRDefault="00070783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21" o:spid="_x0000_s1031" style="position:absolute;visibility:visible;mso-wrap-style:square" from="0,3133" to="66408,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2273"/>
      </w:tblGrid>
      <w:tr w:rsidR="006E7498" w14:paraId="4D1003FD" w14:textId="77777777" w:rsidTr="006E7498">
        <w:trPr>
          <w:trHeight w:val="397"/>
        </w:trPr>
        <w:tc>
          <w:tcPr>
            <w:tcW w:w="2830" w:type="dxa"/>
            <w:vAlign w:val="center"/>
          </w:tcPr>
          <w:p w14:paraId="1721EFB0" w14:textId="3D47B87B" w:rsidR="006E7498" w:rsidRDefault="00EC1272" w:rsidP="006E7498">
            <w:r>
              <w:t>December 2016 – Current</w:t>
            </w:r>
          </w:p>
        </w:tc>
        <w:tc>
          <w:tcPr>
            <w:tcW w:w="2273" w:type="dxa"/>
            <w:vAlign w:val="center"/>
          </w:tcPr>
          <w:p w14:paraId="0BF4E55E" w14:textId="1308C15D" w:rsidR="006E7498" w:rsidRDefault="00EC1272" w:rsidP="00EC1272">
            <w:pPr>
              <w:jc w:val="center"/>
            </w:pPr>
            <w:r>
              <w:t xml:space="preserve">                 Noida</w:t>
            </w:r>
          </w:p>
        </w:tc>
      </w:tr>
      <w:tr w:rsidR="006E7498" w14:paraId="016D4A3A" w14:textId="77777777" w:rsidTr="006E7498">
        <w:trPr>
          <w:trHeight w:val="397"/>
        </w:trPr>
        <w:tc>
          <w:tcPr>
            <w:tcW w:w="5103" w:type="dxa"/>
            <w:gridSpan w:val="2"/>
          </w:tcPr>
          <w:p w14:paraId="15474095" w14:textId="77777777" w:rsidR="00EC1272" w:rsidRPr="000B3E28" w:rsidRDefault="00EC1272" w:rsidP="00EC1272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System Engine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Tata Consultancy Services Pvt. Ltd</w:t>
            </w:r>
          </w:p>
          <w:p w14:paraId="192A28D6" w14:textId="6FE9DAE6" w:rsidR="006E7498" w:rsidRDefault="00EC1272" w:rsidP="006E7498">
            <w:pPr>
              <w:spacing w:before="120"/>
            </w:pPr>
            <w:r>
              <w:t xml:space="preserve">Working on React, Angular, Node and a lot more. Part of TCS Innovation and TCS Interactive Team. </w:t>
            </w:r>
          </w:p>
        </w:tc>
      </w:tr>
      <w:tr w:rsidR="006E7498" w14:paraId="2BB2B169" w14:textId="77777777" w:rsidTr="006E7498">
        <w:trPr>
          <w:trHeight w:val="397"/>
        </w:trPr>
        <w:tc>
          <w:tcPr>
            <w:tcW w:w="5103" w:type="dxa"/>
            <w:gridSpan w:val="2"/>
          </w:tcPr>
          <w:p w14:paraId="294DE0B8" w14:textId="77A9A23D" w:rsidR="006E7498" w:rsidRDefault="006E7498" w:rsidP="006E7498"/>
        </w:tc>
      </w:tr>
      <w:tr w:rsidR="00A66F5E" w14:paraId="184EE937" w14:textId="77777777" w:rsidTr="006E7498">
        <w:trPr>
          <w:trHeight w:val="397"/>
        </w:trPr>
        <w:tc>
          <w:tcPr>
            <w:tcW w:w="2830" w:type="dxa"/>
            <w:vAlign w:val="center"/>
          </w:tcPr>
          <w:p w14:paraId="014CD653" w14:textId="4BA96DF6" w:rsidR="00A66F5E" w:rsidRPr="00E7148D" w:rsidRDefault="00EC1272" w:rsidP="000B3E28">
            <w:pPr>
              <w:rPr>
                <w:b/>
                <w:color w:val="3E7BBE"/>
                <w:sz w:val="24"/>
              </w:rPr>
            </w:pPr>
            <w:r>
              <w:t xml:space="preserve">January </w:t>
            </w:r>
            <w:r w:rsidR="00A66F5E">
              <w:t>201</w:t>
            </w:r>
            <w:r w:rsidR="00292602">
              <w:t>6</w:t>
            </w:r>
            <w:r w:rsidR="00A66F5E">
              <w:t xml:space="preserve"> – </w:t>
            </w:r>
            <w:r>
              <w:t>April 2016</w:t>
            </w:r>
          </w:p>
        </w:tc>
        <w:tc>
          <w:tcPr>
            <w:tcW w:w="2273" w:type="dxa"/>
            <w:vAlign w:val="center"/>
          </w:tcPr>
          <w:p w14:paraId="7BC6E512" w14:textId="0D2DCD3B" w:rsidR="00A66F5E" w:rsidRDefault="00EC1272" w:rsidP="00EC1272">
            <w:r>
              <w:t xml:space="preserve">                     Gurgaon       </w:t>
            </w:r>
          </w:p>
        </w:tc>
      </w:tr>
      <w:tr w:rsidR="00350B3F" w14:paraId="565CB046" w14:textId="77777777" w:rsidTr="006E7498">
        <w:trPr>
          <w:trHeight w:val="1421"/>
        </w:trPr>
        <w:tc>
          <w:tcPr>
            <w:tcW w:w="5103" w:type="dxa"/>
            <w:gridSpan w:val="2"/>
          </w:tcPr>
          <w:p w14:paraId="2655A3CC" w14:textId="49558158" w:rsidR="00350B3F" w:rsidRPr="000B3E28" w:rsidRDefault="00350B3F" w:rsidP="0036562D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S</w:t>
            </w:r>
            <w:r w:rsidR="00EC1272">
              <w:rPr>
                <w:b/>
                <w:color w:val="3E7BBE"/>
              </w:rPr>
              <w:t xml:space="preserve">oftware Analyst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proofErr w:type="spellStart"/>
            <w:r w:rsidR="00EC1272">
              <w:rPr>
                <w:b/>
              </w:rPr>
              <w:t>StratBeans</w:t>
            </w:r>
            <w:proofErr w:type="spellEnd"/>
            <w:r w:rsidR="00EC1272">
              <w:rPr>
                <w:b/>
              </w:rPr>
              <w:t xml:space="preserve"> Consultancy </w:t>
            </w:r>
            <w:r w:rsidRPr="000B3E28">
              <w:rPr>
                <w:b/>
              </w:rPr>
              <w:t>Pvt. Ltd</w:t>
            </w:r>
          </w:p>
          <w:p w14:paraId="3E798128" w14:textId="0FFB9C68" w:rsidR="00292602" w:rsidRDefault="00EC1272" w:rsidP="006E7498">
            <w:pPr>
              <w:spacing w:before="120"/>
            </w:pPr>
            <w:r>
              <w:t xml:space="preserve">Training in php and </w:t>
            </w:r>
            <w:proofErr w:type="spellStart"/>
            <w:r>
              <w:t>Angularjs</w:t>
            </w:r>
            <w:proofErr w:type="spellEnd"/>
            <w:r>
              <w:t>. Worked on Atom Barium an Online Examination Portal.</w:t>
            </w:r>
          </w:p>
        </w:tc>
      </w:tr>
      <w:tr w:rsidR="00350B3F" w14:paraId="78B2F6E5" w14:textId="77777777" w:rsidTr="00EC1272">
        <w:trPr>
          <w:trHeight w:val="80"/>
        </w:trPr>
        <w:tc>
          <w:tcPr>
            <w:tcW w:w="5103" w:type="dxa"/>
            <w:gridSpan w:val="2"/>
          </w:tcPr>
          <w:p w14:paraId="3CE357FA" w14:textId="77777777" w:rsidR="00350B3F" w:rsidRDefault="00350B3F" w:rsidP="0036562D"/>
        </w:tc>
      </w:tr>
      <w:tr w:rsidR="00350B3F" w14:paraId="628DEB16" w14:textId="77777777" w:rsidTr="00522C28">
        <w:trPr>
          <w:trHeight w:val="1485"/>
        </w:trPr>
        <w:tc>
          <w:tcPr>
            <w:tcW w:w="5103" w:type="dxa"/>
            <w:gridSpan w:val="2"/>
          </w:tcPr>
          <w:p w14:paraId="10C9DC52" w14:textId="77777777" w:rsidR="00350B3F" w:rsidRPr="000B3E28" w:rsidRDefault="00350B3F" w:rsidP="00350B3F">
            <w:r w:rsidRPr="000B3E28">
              <w:rPr>
                <w:b/>
                <w:color w:val="3E7BBE"/>
              </w:rPr>
              <w:t>Freelance Developer</w:t>
            </w:r>
            <w:r w:rsidRPr="000B3E28">
              <w:t xml:space="preserve"> </w:t>
            </w:r>
          </w:p>
          <w:p w14:paraId="1D9B1C00" w14:textId="54B4F046" w:rsidR="00350B3F" w:rsidRDefault="00A57548" w:rsidP="00A57548">
            <w:pPr>
              <w:spacing w:before="160" w:after="160"/>
            </w:pPr>
            <w:r>
              <w:t>Worked on Technologies like PHP, Node.JS, Angular 2/4, React.JS, Java</w:t>
            </w:r>
          </w:p>
        </w:tc>
      </w:tr>
    </w:tbl>
    <w:p w14:paraId="36A3061E" w14:textId="40C9101A" w:rsidR="00AE3FFD" w:rsidRDefault="00AE3FFD" w:rsidP="002675BB">
      <w:pPr>
        <w:spacing w:line="240" w:lineRule="auto"/>
        <w:rPr>
          <w:b/>
        </w:rPr>
      </w:pPr>
    </w:p>
    <w:p w14:paraId="26682FFE" w14:textId="77777777" w:rsidR="00522C28" w:rsidRDefault="00522C28" w:rsidP="002675BB">
      <w:pPr>
        <w:spacing w:line="240" w:lineRule="auto"/>
        <w:rPr>
          <w:b/>
        </w:rPr>
      </w:pPr>
    </w:p>
    <w:p w14:paraId="7475633F" w14:textId="77777777" w:rsidR="002675BB" w:rsidRDefault="002675BB" w:rsidP="002675BB">
      <w:pPr>
        <w:spacing w:line="240" w:lineRule="auto"/>
        <w:rPr>
          <w:b/>
        </w:rPr>
      </w:pPr>
      <w:r>
        <w:rPr>
          <w:rFonts w:cstheme="minorHAnsi"/>
          <w:noProof/>
        </w:rPr>
        <mc:AlternateContent>
          <mc:Choice Requires="wpg">
            <w:drawing>
              <wp:inline distT="0" distB="0" distL="0" distR="0" wp14:anchorId="3C223684" wp14:editId="5B1FCAEC">
                <wp:extent cx="2905201" cy="367200"/>
                <wp:effectExtent l="0" t="0" r="15875" b="127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201" cy="367200"/>
                          <a:chOff x="-2" y="0"/>
                          <a:chExt cx="6640832" cy="32004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-2" y="0"/>
                            <a:ext cx="6640659" cy="3200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1E441E" w14:textId="77777777" w:rsidR="002675BB" w:rsidRPr="005D5CCC" w:rsidRDefault="002675BB" w:rsidP="002675BB">
                              <w:pPr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</w:pPr>
                              <w:r w:rsidRPr="005D5CCC"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0" y="240983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223684" id="Group 1" o:spid="_x0000_s1032" style="width:228.75pt;height:28.9pt;mso-position-horizontal-relative:char;mso-position-vertical-relative:line" coordorigin="" coordsize="66408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">
                <v:shape id="Text Box 8" o:spid="_x0000_s1033" type="#_x0000_t202" style="position:absolute;width:66406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081E441E" w14:textId="77777777" w:rsidR="002675BB" w:rsidRPr="005D5CCC" w:rsidRDefault="002675BB" w:rsidP="002675BB">
                        <w:pPr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</w:pPr>
                        <w:r w:rsidRPr="005D5CCC"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3" o:spid="_x0000_s1034" style="position:absolute;visibility:visible;mso-wrap-style:square" from="0,2409" to="66408,24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" strokecolor="#c45911 [2405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1"/>
        <w:gridCol w:w="1043"/>
      </w:tblGrid>
      <w:tr w:rsidR="00E24DEA" w14:paraId="3FAC6521" w14:textId="77777777" w:rsidTr="00EC3BD4">
        <w:trPr>
          <w:trHeight w:val="792"/>
        </w:trPr>
        <w:tc>
          <w:tcPr>
            <w:tcW w:w="3930" w:type="pct"/>
          </w:tcPr>
          <w:p w14:paraId="566D67CA" w14:textId="5FA8F3E3" w:rsidR="002675BB" w:rsidRDefault="00635142" w:rsidP="003A09DD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. Tech</w:t>
            </w:r>
            <w:r w:rsidR="002675BB" w:rsidRPr="002D500B">
              <w:rPr>
                <w:b/>
              </w:rPr>
              <w:t xml:space="preserve"> Information Technology</w:t>
            </w:r>
            <w:r w:rsidR="002675BB">
              <w:rPr>
                <w:b/>
              </w:rPr>
              <w:t xml:space="preserve"> - 2016</w:t>
            </w:r>
          </w:p>
          <w:p w14:paraId="3E338C9F" w14:textId="34E68F9F" w:rsidR="002675BB" w:rsidRPr="002F6489" w:rsidRDefault="0014575D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Bharat Institute of </w:t>
            </w:r>
            <w:r w:rsidR="002675BB" w:rsidRPr="002F6489">
              <w:rPr>
                <w:sz w:val="21"/>
                <w:szCs w:val="21"/>
              </w:rPr>
              <w:t>Technology</w:t>
            </w:r>
            <w:r w:rsidR="00E1786A" w:rsidRPr="002F6489">
              <w:rPr>
                <w:sz w:val="21"/>
                <w:szCs w:val="21"/>
              </w:rPr>
              <w:t xml:space="preserve">, </w:t>
            </w:r>
            <w:r>
              <w:rPr>
                <w:sz w:val="21"/>
                <w:szCs w:val="21"/>
              </w:rPr>
              <w:t>Meerut</w:t>
            </w:r>
          </w:p>
        </w:tc>
        <w:tc>
          <w:tcPr>
            <w:tcW w:w="1070" w:type="pct"/>
          </w:tcPr>
          <w:p w14:paraId="32B20360" w14:textId="4442AE47" w:rsidR="00EC1272" w:rsidRDefault="00EC1272" w:rsidP="003A09DD">
            <w:pPr>
              <w:spacing w:after="120" w:line="300" w:lineRule="atLeas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Marks</w:t>
            </w:r>
          </w:p>
          <w:p w14:paraId="5AA67A3D" w14:textId="7C01CAD9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 xml:space="preserve"> 7</w:t>
            </w:r>
            <w:r w:rsidR="00EC1272">
              <w:rPr>
                <w:b/>
                <w:sz w:val="21"/>
                <w:szCs w:val="21"/>
              </w:rPr>
              <w:t>4.6%</w:t>
            </w:r>
          </w:p>
        </w:tc>
      </w:tr>
      <w:tr w:rsidR="00E24DEA" w14:paraId="3D5EDCC1" w14:textId="77777777" w:rsidTr="00EC3BD4">
        <w:trPr>
          <w:trHeight w:val="792"/>
        </w:trPr>
        <w:tc>
          <w:tcPr>
            <w:tcW w:w="3930" w:type="pct"/>
          </w:tcPr>
          <w:p w14:paraId="53B07D33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 w:rsidRPr="00CA37E5">
              <w:rPr>
                <w:b/>
              </w:rPr>
              <w:t>12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2</w:t>
            </w:r>
          </w:p>
          <w:p w14:paraId="34C0020B" w14:textId="7D38BC1B" w:rsidR="002675BB" w:rsidRPr="002F6489" w:rsidRDefault="0014575D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BJS Public </w:t>
            </w:r>
            <w:r w:rsidR="002675BB" w:rsidRPr="002F6489">
              <w:rPr>
                <w:sz w:val="21"/>
                <w:szCs w:val="21"/>
              </w:rPr>
              <w:t>School, Kota</w:t>
            </w:r>
          </w:p>
        </w:tc>
        <w:tc>
          <w:tcPr>
            <w:tcW w:w="1070" w:type="pct"/>
          </w:tcPr>
          <w:p w14:paraId="451B24C8" w14:textId="776B4D7E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 xml:space="preserve">Marks </w:t>
            </w:r>
            <w:r w:rsidR="0014575D">
              <w:rPr>
                <w:b/>
                <w:sz w:val="21"/>
                <w:szCs w:val="21"/>
              </w:rPr>
              <w:t>80</w:t>
            </w:r>
            <w:r w:rsidRPr="00661AF7">
              <w:rPr>
                <w:b/>
                <w:sz w:val="21"/>
                <w:szCs w:val="21"/>
              </w:rPr>
              <w:t>.6%</w:t>
            </w:r>
          </w:p>
        </w:tc>
      </w:tr>
      <w:tr w:rsidR="002675BB" w14:paraId="03411749" w14:textId="77777777" w:rsidTr="00EC3BD4">
        <w:trPr>
          <w:trHeight w:val="792"/>
        </w:trPr>
        <w:tc>
          <w:tcPr>
            <w:tcW w:w="3930" w:type="pct"/>
          </w:tcPr>
          <w:p w14:paraId="7B47B89E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>
              <w:rPr>
                <w:b/>
              </w:rPr>
              <w:t>10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0</w:t>
            </w:r>
          </w:p>
          <w:p w14:paraId="098283CE" w14:textId="3D9957C7" w:rsidR="002675BB" w:rsidRPr="002F6489" w:rsidRDefault="0014575D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BJS Public</w:t>
            </w:r>
            <w:r w:rsidR="002675BB" w:rsidRPr="002F6489">
              <w:rPr>
                <w:sz w:val="21"/>
                <w:szCs w:val="21"/>
              </w:rPr>
              <w:t xml:space="preserve"> School, Udaipur</w:t>
            </w:r>
          </w:p>
        </w:tc>
        <w:tc>
          <w:tcPr>
            <w:tcW w:w="1070" w:type="pct"/>
          </w:tcPr>
          <w:p w14:paraId="48595071" w14:textId="77777777" w:rsidR="0014575D" w:rsidRDefault="002675BB" w:rsidP="003A09DD">
            <w:pPr>
              <w:spacing w:after="120" w:line="300" w:lineRule="atLeast"/>
              <w:rPr>
                <w:b/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 xml:space="preserve">CGPA </w:t>
            </w:r>
          </w:p>
          <w:p w14:paraId="6F0739CB" w14:textId="4D81C447" w:rsidR="002675BB" w:rsidRPr="0014575D" w:rsidRDefault="0014575D" w:rsidP="003A09DD">
            <w:pPr>
              <w:spacing w:after="120" w:line="300" w:lineRule="atLeast"/>
              <w:rPr>
                <w:b/>
                <w:bCs/>
                <w:sz w:val="21"/>
                <w:szCs w:val="21"/>
              </w:rPr>
            </w:pPr>
            <w:r w:rsidRPr="0014575D">
              <w:rPr>
                <w:b/>
                <w:bCs/>
                <w:sz w:val="21"/>
                <w:szCs w:val="21"/>
              </w:rPr>
              <w:t>8</w:t>
            </w:r>
          </w:p>
        </w:tc>
      </w:tr>
    </w:tbl>
    <w:p w14:paraId="58B5C7E7" w14:textId="77777777" w:rsidR="00477E17" w:rsidRPr="0070043E" w:rsidRDefault="00477E17" w:rsidP="008E31E8">
      <w:pPr>
        <w:spacing w:line="240" w:lineRule="auto"/>
        <w:rPr>
          <w:sz w:val="28"/>
        </w:rPr>
      </w:pPr>
    </w:p>
    <w:p w14:paraId="0B3537B4" w14:textId="77777777" w:rsidR="008E31E8" w:rsidRDefault="008E31E8" w:rsidP="008E31E8">
      <w:pPr>
        <w:spacing w:line="240" w:lineRule="auto"/>
        <w:rPr>
          <w:b/>
          <w:sz w:val="28"/>
          <w:szCs w:val="28"/>
        </w:rPr>
      </w:pPr>
      <w:r w:rsidRPr="00004DA0">
        <w:rPr>
          <w:b/>
          <w:noProof/>
          <w:color w:val="2F5496" w:themeColor="accent5" w:themeShade="BF"/>
          <w:sz w:val="28"/>
          <w:szCs w:val="28"/>
        </w:rPr>
        <mc:AlternateContent>
          <mc:Choice Requires="wpg">
            <w:drawing>
              <wp:inline distT="0" distB="0" distL="0" distR="0" wp14:anchorId="15C5E6BC" wp14:editId="5C4CDB47">
                <wp:extent cx="2905760" cy="438150"/>
                <wp:effectExtent l="0" t="0" r="27940" b="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438150"/>
                          <a:chOff x="0" y="0"/>
                          <a:chExt cx="6640830" cy="37211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FC01E6" w14:textId="77777777" w:rsidR="008E31E8" w:rsidRPr="00004DA0" w:rsidRDefault="008E31E8" w:rsidP="008E31E8">
                              <w:pPr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</w:pPr>
                              <w:r w:rsidRPr="00004DA0"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259080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C5E6BC" id="Group 5" o:spid="_x0000_s1035" style="width:228.8pt;height:34.5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">
                <v:shape id="Text Box 7" o:spid="_x0000_s1036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" filled="f" stroked="f" strokeweight=".5pt">
                  <v:textbox inset="0,0,0,0">
                    <w:txbxContent>
                      <w:p w14:paraId="07FC01E6" w14:textId="77777777" w:rsidR="008E31E8" w:rsidRPr="00004DA0" w:rsidRDefault="008E31E8" w:rsidP="008E31E8">
                        <w:pPr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</w:pPr>
                        <w:r w:rsidRPr="00004DA0"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0" o:spid="_x0000_s1037" style="position:absolute;visibility:visible;mso-wrap-style:square" from="0,2590" to="66408,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" strokecolor="#2f5496 [2408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22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3"/>
        <w:gridCol w:w="2436"/>
      </w:tblGrid>
      <w:tr w:rsidR="006C658F" w:rsidRPr="00E51D8D" w14:paraId="0720BF12" w14:textId="480F8DA9" w:rsidTr="00661AF7">
        <w:trPr>
          <w:trHeight w:val="425"/>
        </w:trPr>
        <w:tc>
          <w:tcPr>
            <w:tcW w:w="2793" w:type="dxa"/>
            <w:vAlign w:val="center"/>
          </w:tcPr>
          <w:p w14:paraId="26C8F9B8" w14:textId="08429131" w:rsidR="006C658F" w:rsidRPr="007974FE" w:rsidRDefault="00522C28" w:rsidP="003A09D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zin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17BA5E38" w14:textId="6EBAC6DD" w:rsidR="006C658F" w:rsidRPr="006C658F" w:rsidRDefault="00FE4C1C" w:rsidP="006C658F">
            <w:pPr>
              <w:jc w:val="right"/>
            </w:pPr>
            <w:r>
              <w:rPr>
                <w:color w:val="3E7BBE"/>
              </w:rPr>
              <w:t xml:space="preserve">MEAN </w:t>
            </w:r>
            <w:r w:rsidR="000B02FE">
              <w:rPr>
                <w:color w:val="3E7BBE"/>
              </w:rPr>
              <w:t xml:space="preserve">Stack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5877F3DF" w14:textId="2E0D936F" w:rsidTr="00661AF7">
        <w:trPr>
          <w:trHeight w:val="425"/>
        </w:trPr>
        <w:tc>
          <w:tcPr>
            <w:tcW w:w="2793" w:type="dxa"/>
            <w:vAlign w:val="center"/>
          </w:tcPr>
          <w:p w14:paraId="3F9529F8" w14:textId="386D1F77" w:rsidR="006C658F" w:rsidRPr="007974FE" w:rsidRDefault="00FE4C1C" w:rsidP="003A09D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skcon</w:t>
            </w:r>
            <w:proofErr w:type="spellEnd"/>
          </w:p>
        </w:tc>
        <w:tc>
          <w:tcPr>
            <w:tcW w:w="2436" w:type="dxa"/>
            <w:vAlign w:val="center"/>
          </w:tcPr>
          <w:p w14:paraId="59DDDD78" w14:textId="4D5CF7D7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5A273B7F" w14:textId="14CA3E00" w:rsidTr="00661AF7">
        <w:trPr>
          <w:trHeight w:val="425"/>
        </w:trPr>
        <w:tc>
          <w:tcPr>
            <w:tcW w:w="2793" w:type="dxa"/>
            <w:vAlign w:val="center"/>
          </w:tcPr>
          <w:p w14:paraId="13A6B090" w14:textId="47E54CF1" w:rsidR="006C658F" w:rsidRPr="007974FE" w:rsidRDefault="00FE4C1C" w:rsidP="003A09DD">
            <w:pPr>
              <w:rPr>
                <w:color w:val="3E7BBE"/>
                <w:sz w:val="24"/>
                <w:szCs w:val="24"/>
              </w:rPr>
            </w:pPr>
            <w:r>
              <w:rPr>
                <w:sz w:val="24"/>
                <w:szCs w:val="24"/>
              </w:rPr>
              <w:t>Angular6</w:t>
            </w:r>
            <w:r w:rsidR="006C658F" w:rsidRPr="007974FE">
              <w:rPr>
                <w:color w:val="3E7BBE"/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2DB94B9C" w14:textId="2ADC96A1" w:rsidR="006C658F" w:rsidRPr="006C658F" w:rsidRDefault="00FE4C1C" w:rsidP="006C658F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>Front End</w:t>
            </w:r>
            <w:r w:rsidR="004514DF">
              <w:rPr>
                <w:color w:val="3E7BBE"/>
              </w:rPr>
              <w:t xml:space="preserve">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256D2091" w14:textId="33A8C20D" w:rsidTr="00661AF7">
        <w:trPr>
          <w:trHeight w:val="425"/>
        </w:trPr>
        <w:tc>
          <w:tcPr>
            <w:tcW w:w="2793" w:type="dxa"/>
            <w:vAlign w:val="center"/>
          </w:tcPr>
          <w:p w14:paraId="2E224A89" w14:textId="57409B10" w:rsidR="006C658F" w:rsidRPr="007974FE" w:rsidRDefault="00FE4C1C" w:rsidP="003A09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nking</w:t>
            </w:r>
          </w:p>
        </w:tc>
        <w:tc>
          <w:tcPr>
            <w:tcW w:w="2436" w:type="dxa"/>
            <w:vAlign w:val="center"/>
          </w:tcPr>
          <w:p w14:paraId="6C293E51" w14:textId="0F646D38" w:rsidR="006C658F" w:rsidRPr="006C658F" w:rsidRDefault="00FE4C1C" w:rsidP="006C658F">
            <w:pPr>
              <w:jc w:val="right"/>
            </w:pPr>
            <w:r>
              <w:rPr>
                <w:color w:val="3E7BBE"/>
              </w:rPr>
              <w:t xml:space="preserve">React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66707462" w14:textId="3953489C" w:rsidTr="00661AF7">
        <w:trPr>
          <w:trHeight w:val="425"/>
        </w:trPr>
        <w:tc>
          <w:tcPr>
            <w:tcW w:w="2793" w:type="dxa"/>
            <w:vAlign w:val="center"/>
          </w:tcPr>
          <w:p w14:paraId="66872F1E" w14:textId="21B39469" w:rsidR="006C658F" w:rsidRPr="007974FE" w:rsidRDefault="00FE4C1C" w:rsidP="003A09DD">
            <w:pPr>
              <w:rPr>
                <w:bCs/>
              </w:rPr>
            </w:pPr>
            <w:r>
              <w:rPr>
                <w:sz w:val="24"/>
                <w:szCs w:val="24"/>
              </w:rPr>
              <w:t>API Box</w:t>
            </w:r>
          </w:p>
        </w:tc>
        <w:tc>
          <w:tcPr>
            <w:tcW w:w="2436" w:type="dxa"/>
            <w:vAlign w:val="center"/>
          </w:tcPr>
          <w:p w14:paraId="4B155B51" w14:textId="01513B91" w:rsidR="006C658F" w:rsidRPr="006C658F" w:rsidRDefault="006C658F" w:rsidP="006C658F">
            <w:pPr>
              <w:jc w:val="right"/>
              <w:rPr>
                <w:bCs/>
              </w:rPr>
            </w:pPr>
            <w:r w:rsidRPr="006C658F">
              <w:rPr>
                <w:color w:val="3E7BBE"/>
              </w:rPr>
              <w:t>React Developer</w:t>
            </w:r>
          </w:p>
        </w:tc>
      </w:tr>
      <w:tr w:rsidR="006C658F" w:rsidRPr="00E51D8D" w14:paraId="5A541BD6" w14:textId="26314544" w:rsidTr="00661AF7">
        <w:trPr>
          <w:trHeight w:val="425"/>
        </w:trPr>
        <w:tc>
          <w:tcPr>
            <w:tcW w:w="2793" w:type="dxa"/>
            <w:vAlign w:val="center"/>
          </w:tcPr>
          <w:p w14:paraId="032DD3A8" w14:textId="6260B514" w:rsidR="006C658F" w:rsidRPr="007974FE" w:rsidRDefault="00FE4C1C" w:rsidP="003A09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ig Game</w:t>
            </w:r>
          </w:p>
        </w:tc>
        <w:tc>
          <w:tcPr>
            <w:tcW w:w="2436" w:type="dxa"/>
            <w:vAlign w:val="center"/>
          </w:tcPr>
          <w:p w14:paraId="4B3B0836" w14:textId="0CEDBFB9" w:rsidR="006C658F" w:rsidRPr="006C658F" w:rsidRDefault="00FE4C1C" w:rsidP="006C658F">
            <w:pPr>
              <w:jc w:val="right"/>
            </w:pPr>
            <w:proofErr w:type="spellStart"/>
            <w:r>
              <w:rPr>
                <w:color w:val="3E7BBE"/>
              </w:rPr>
              <w:t>EcmaScript</w:t>
            </w:r>
            <w:proofErr w:type="spellEnd"/>
            <w:r>
              <w:rPr>
                <w:color w:val="3E7BBE"/>
              </w:rPr>
              <w:t xml:space="preserve"> 6 </w:t>
            </w:r>
          </w:p>
        </w:tc>
      </w:tr>
      <w:tr w:rsidR="006C658F" w:rsidRPr="00E51D8D" w14:paraId="67FCC956" w14:textId="77B91AD3" w:rsidTr="00661AF7">
        <w:trPr>
          <w:trHeight w:val="425"/>
        </w:trPr>
        <w:tc>
          <w:tcPr>
            <w:tcW w:w="2793" w:type="dxa"/>
            <w:vAlign w:val="center"/>
          </w:tcPr>
          <w:p w14:paraId="67BCC538" w14:textId="734BC8C9" w:rsidR="006C658F" w:rsidRPr="007974FE" w:rsidRDefault="00FE4C1C" w:rsidP="003A09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ill Bill</w:t>
            </w:r>
          </w:p>
        </w:tc>
        <w:tc>
          <w:tcPr>
            <w:tcW w:w="2436" w:type="dxa"/>
            <w:vAlign w:val="center"/>
          </w:tcPr>
          <w:p w14:paraId="134700F9" w14:textId="579172B6" w:rsidR="006C658F" w:rsidRPr="006C658F" w:rsidRDefault="00FE4C1C" w:rsidP="006C658F">
            <w:pPr>
              <w:jc w:val="right"/>
            </w:pPr>
            <w:proofErr w:type="spellStart"/>
            <w:r>
              <w:rPr>
                <w:color w:val="3E7BBE"/>
              </w:rPr>
              <w:t>React</w:t>
            </w:r>
            <w:r w:rsidR="006C658F" w:rsidRPr="006C658F">
              <w:rPr>
                <w:color w:val="3E7BBE"/>
              </w:rPr>
              <w:t>Developer</w:t>
            </w:r>
            <w:proofErr w:type="spellEnd"/>
          </w:p>
        </w:tc>
      </w:tr>
      <w:tr w:rsidR="006C658F" w:rsidRPr="00E51D8D" w14:paraId="4F1939A9" w14:textId="0855B2D4" w:rsidTr="00661AF7">
        <w:trPr>
          <w:trHeight w:val="425"/>
        </w:trPr>
        <w:tc>
          <w:tcPr>
            <w:tcW w:w="2793" w:type="dxa"/>
            <w:vAlign w:val="center"/>
          </w:tcPr>
          <w:p w14:paraId="67C4C54D" w14:textId="1775BF2B" w:rsidR="006C658F" w:rsidRPr="007974FE" w:rsidRDefault="00FE4C1C" w:rsidP="003A09DD">
            <w:pPr>
              <w:rPr>
                <w:color w:val="3E7BBE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Guglani</w:t>
            </w:r>
            <w:r w:rsidR="006C658F" w:rsidRPr="007974FE">
              <w:rPr>
                <w:sz w:val="24"/>
                <w:szCs w:val="24"/>
              </w:rPr>
              <w:t>.tec</w:t>
            </w:r>
            <w:r w:rsidR="006C658F">
              <w:rPr>
                <w:sz w:val="24"/>
                <w:szCs w:val="24"/>
              </w:rPr>
              <w:t>h</w:t>
            </w:r>
            <w:proofErr w:type="spellEnd"/>
          </w:p>
        </w:tc>
        <w:tc>
          <w:tcPr>
            <w:tcW w:w="2436" w:type="dxa"/>
            <w:vAlign w:val="center"/>
          </w:tcPr>
          <w:p w14:paraId="5ABA29AF" w14:textId="37C0A763" w:rsidR="006C658F" w:rsidRPr="006C658F" w:rsidRDefault="006C658F" w:rsidP="006C658F">
            <w:pPr>
              <w:jc w:val="right"/>
              <w:rPr>
                <w:color w:val="3E7BBE"/>
              </w:rPr>
            </w:pPr>
            <w:r w:rsidRPr="006C658F">
              <w:rPr>
                <w:color w:val="3E7BBE"/>
              </w:rPr>
              <w:t>React.JS Developer</w:t>
            </w:r>
          </w:p>
        </w:tc>
      </w:tr>
      <w:tr w:rsidR="006C658F" w:rsidRPr="00E51D8D" w14:paraId="18A225A7" w14:textId="22FF82AC" w:rsidTr="00661AF7">
        <w:trPr>
          <w:trHeight w:val="425"/>
        </w:trPr>
        <w:tc>
          <w:tcPr>
            <w:tcW w:w="2793" w:type="dxa"/>
            <w:vAlign w:val="center"/>
          </w:tcPr>
          <w:p w14:paraId="0C9ECE13" w14:textId="27031730" w:rsidR="006C658F" w:rsidRPr="007974FE" w:rsidRDefault="00FE4C1C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lar World</w:t>
            </w:r>
            <w:r w:rsidR="006C658F" w:rsidRPr="007974FE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3F44D587" w14:textId="0A220884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72F505F1" w14:textId="5E484DD5" w:rsidTr="00661AF7">
        <w:trPr>
          <w:trHeight w:val="425"/>
        </w:trPr>
        <w:tc>
          <w:tcPr>
            <w:tcW w:w="2793" w:type="dxa"/>
            <w:vAlign w:val="center"/>
          </w:tcPr>
          <w:p w14:paraId="2E90EC6F" w14:textId="4DEAECE6" w:rsidR="006C658F" w:rsidRPr="007974FE" w:rsidRDefault="00FE4C1C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om Barium</w:t>
            </w:r>
          </w:p>
        </w:tc>
        <w:tc>
          <w:tcPr>
            <w:tcW w:w="2436" w:type="dxa"/>
            <w:vAlign w:val="center"/>
          </w:tcPr>
          <w:p w14:paraId="16DEC078" w14:textId="66100217" w:rsidR="006C658F" w:rsidRPr="006C658F" w:rsidRDefault="00FE4C1C" w:rsidP="006C658F">
            <w:pPr>
              <w:jc w:val="right"/>
            </w:pPr>
            <w:r>
              <w:rPr>
                <w:color w:val="3E7BBE"/>
              </w:rPr>
              <w:t>Full Stack Developer</w:t>
            </w:r>
          </w:p>
        </w:tc>
      </w:tr>
      <w:tr w:rsidR="006C658F" w:rsidRPr="00E51D8D" w14:paraId="19FFCA37" w14:textId="09956FF0" w:rsidTr="00661AF7">
        <w:trPr>
          <w:trHeight w:val="425"/>
        </w:trPr>
        <w:tc>
          <w:tcPr>
            <w:tcW w:w="2793" w:type="dxa"/>
            <w:vAlign w:val="center"/>
          </w:tcPr>
          <w:p w14:paraId="4BFCF5E1" w14:textId="5F39301F" w:rsidR="006C658F" w:rsidRPr="007974FE" w:rsidRDefault="00FE4C1C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usable Components</w:t>
            </w:r>
          </w:p>
        </w:tc>
        <w:tc>
          <w:tcPr>
            <w:tcW w:w="2436" w:type="dxa"/>
            <w:vAlign w:val="center"/>
          </w:tcPr>
          <w:p w14:paraId="44F3F08D" w14:textId="443F0A2C" w:rsidR="006C658F" w:rsidRPr="006C658F" w:rsidRDefault="00FE4C1C" w:rsidP="006C658F">
            <w:pPr>
              <w:jc w:val="right"/>
            </w:pPr>
            <w:r>
              <w:rPr>
                <w:color w:val="3E7BBE"/>
              </w:rPr>
              <w:t xml:space="preserve">MEAN </w:t>
            </w:r>
            <w:r w:rsidR="006C658F" w:rsidRPr="006C658F">
              <w:rPr>
                <w:color w:val="3E7BBE"/>
              </w:rPr>
              <w:t>Stack Developer</w:t>
            </w:r>
          </w:p>
        </w:tc>
      </w:tr>
      <w:tr w:rsidR="006C658F" w:rsidRPr="00E51D8D" w14:paraId="69243594" w14:textId="772AE6C2" w:rsidTr="00661AF7">
        <w:trPr>
          <w:trHeight w:val="425"/>
        </w:trPr>
        <w:tc>
          <w:tcPr>
            <w:tcW w:w="2793" w:type="dxa"/>
            <w:vAlign w:val="center"/>
          </w:tcPr>
          <w:p w14:paraId="1A107B61" w14:textId="7577C315" w:rsidR="006C658F" w:rsidRPr="007974FE" w:rsidRDefault="00FE4C1C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it-chat</w:t>
            </w:r>
          </w:p>
        </w:tc>
        <w:tc>
          <w:tcPr>
            <w:tcW w:w="2436" w:type="dxa"/>
            <w:vAlign w:val="center"/>
          </w:tcPr>
          <w:p w14:paraId="43E392D1" w14:textId="612784D8" w:rsidR="006C658F" w:rsidRPr="006C658F" w:rsidRDefault="00FE4C1C" w:rsidP="006C658F">
            <w:pPr>
              <w:jc w:val="right"/>
            </w:pPr>
            <w:r>
              <w:rPr>
                <w:color w:val="3E7BBE"/>
              </w:rPr>
              <w:t>Nodejs + Socket.IO</w:t>
            </w:r>
          </w:p>
        </w:tc>
      </w:tr>
      <w:tr w:rsidR="006C658F" w:rsidRPr="00E51D8D" w14:paraId="2A034C41" w14:textId="0443636A" w:rsidTr="00661AF7">
        <w:trPr>
          <w:trHeight w:val="425"/>
        </w:trPr>
        <w:tc>
          <w:tcPr>
            <w:tcW w:w="2793" w:type="dxa"/>
            <w:vAlign w:val="center"/>
          </w:tcPr>
          <w:p w14:paraId="1335CF04" w14:textId="26278CA2" w:rsidR="006C658F" w:rsidRPr="007974FE" w:rsidRDefault="006C658F" w:rsidP="008E31E8">
            <w:pPr>
              <w:rPr>
                <w:sz w:val="24"/>
                <w:szCs w:val="24"/>
              </w:rPr>
            </w:pPr>
          </w:p>
        </w:tc>
        <w:tc>
          <w:tcPr>
            <w:tcW w:w="2436" w:type="dxa"/>
            <w:vAlign w:val="center"/>
          </w:tcPr>
          <w:p w14:paraId="2849845E" w14:textId="44204C9A" w:rsidR="006C658F" w:rsidRPr="006C658F" w:rsidRDefault="006C658F" w:rsidP="006C658F">
            <w:pPr>
              <w:jc w:val="right"/>
            </w:pPr>
          </w:p>
        </w:tc>
      </w:tr>
      <w:tr w:rsidR="00F43D74" w:rsidRPr="00E51D8D" w14:paraId="57152B4A" w14:textId="77777777" w:rsidTr="00661AF7">
        <w:trPr>
          <w:trHeight w:val="567"/>
        </w:trPr>
        <w:tc>
          <w:tcPr>
            <w:tcW w:w="5229" w:type="dxa"/>
            <w:gridSpan w:val="2"/>
            <w:vAlign w:val="center"/>
          </w:tcPr>
          <w:p w14:paraId="7A1D74C2" w14:textId="004DF14D" w:rsidR="00F43D74" w:rsidRPr="00F43D74" w:rsidRDefault="00F43D74" w:rsidP="00F43D74">
            <w:pPr>
              <w:jc w:val="right"/>
              <w:rPr>
                <w:sz w:val="20"/>
                <w:szCs w:val="24"/>
              </w:rPr>
            </w:pPr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 w:rsidR="00ED1B10"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10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01FC4737" w14:textId="77777777" w:rsidR="0070043E" w:rsidRPr="003317FA" w:rsidRDefault="0070043E" w:rsidP="0070043E">
      <w:pPr>
        <w:rPr>
          <w:sz w:val="8"/>
        </w:rPr>
      </w:pPr>
    </w:p>
    <w:p w14:paraId="4644ABAC" w14:textId="77777777" w:rsidR="0070043E" w:rsidRDefault="0070043E" w:rsidP="0070043E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1BA17254" wp14:editId="1BABBCB0">
                <wp:extent cx="2905760" cy="278584"/>
                <wp:effectExtent l="0" t="0" r="15240" b="13970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278584"/>
                          <a:chOff x="-17127" y="-665739"/>
                          <a:chExt cx="6640830" cy="1232686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-7620" y="-665739"/>
                            <a:ext cx="6631323" cy="9239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6367390" w14:textId="77777777" w:rsidR="0070043E" w:rsidRPr="00BC2B86" w:rsidRDefault="0070043E" w:rsidP="0070043E">
                              <w:pPr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C2B86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-17127" y="566947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A17254" id="Group 30" o:spid="_x0000_s1038" style="width:228.8pt;height:21.95pt;mso-position-horizontal-relative:char;mso-position-vertical-relative:line" coordorigin="-171,-6657" coordsize="66408,12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">
                <v:shape id="Text Box 31" o:spid="_x0000_s1039" type="#_x0000_t202" style="position:absolute;left:-76;top:-6657;width:66313;height:9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" filled="f" stroked="f" strokeweight=".5pt">
                  <v:textbox inset="0,0,0,0">
                    <w:txbxContent>
                      <w:p w14:paraId="56367390" w14:textId="77777777" w:rsidR="0070043E" w:rsidRPr="00BC2B86" w:rsidRDefault="0070043E" w:rsidP="0070043E">
                        <w:pPr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C2B86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32" o:spid="_x0000_s1040" style="position:absolute;visibility:visible;mso-wrap-style:square" from="-171,5669" to="66237,5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" strokecolor="#538135 [2409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17"/>
        <w:gridCol w:w="1239"/>
      </w:tblGrid>
      <w:tr w:rsidR="00715D0B" w14:paraId="59DB9CC3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537AC325" w14:textId="0F87065E" w:rsidR="00715D0B" w:rsidRDefault="00715D0B" w:rsidP="00715D0B">
            <w:r>
              <w:t xml:space="preserve">React.JS + </w:t>
            </w:r>
            <w:r w:rsidR="00522C28">
              <w:t>Angular</w:t>
            </w:r>
          </w:p>
        </w:tc>
        <w:tc>
          <w:tcPr>
            <w:tcW w:w="1239" w:type="dxa"/>
            <w:vAlign w:val="center"/>
          </w:tcPr>
          <w:p w14:paraId="279D553C" w14:textId="4A0BF5C0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15D0B" w14:paraId="472BA35B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5919C6FF" w14:textId="4FDBB733" w:rsidR="00715D0B" w:rsidRDefault="00715D0B" w:rsidP="00715D0B">
            <w:r>
              <w:t>NodeJS / Express JS / Mongo DB</w:t>
            </w:r>
          </w:p>
        </w:tc>
        <w:tc>
          <w:tcPr>
            <w:tcW w:w="1239" w:type="dxa"/>
            <w:vAlign w:val="center"/>
          </w:tcPr>
          <w:p w14:paraId="4CF3FC87" w14:textId="47DFAA08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  <w:tr w:rsidR="00715D0B" w14:paraId="6ED446DA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7026AB81" w14:textId="2AD7425A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C, C++, Core Java</w:t>
            </w:r>
          </w:p>
        </w:tc>
        <w:tc>
          <w:tcPr>
            <w:tcW w:w="1239" w:type="dxa"/>
            <w:vAlign w:val="center"/>
          </w:tcPr>
          <w:p w14:paraId="168E5EB7" w14:textId="1F19388F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</w:tbl>
    <w:p w14:paraId="357EDA86" w14:textId="03AA49FF" w:rsidR="00852D7D" w:rsidRDefault="00852D7D" w:rsidP="00442582">
      <w:pPr>
        <w:spacing w:line="240" w:lineRule="auto"/>
      </w:pPr>
    </w:p>
    <w:p w14:paraId="0E33A96C" w14:textId="04764461" w:rsidR="00153F8C" w:rsidRDefault="00153F8C" w:rsidP="00442582">
      <w:pPr>
        <w:spacing w:line="240" w:lineRule="auto"/>
      </w:pPr>
    </w:p>
    <w:p w14:paraId="4829F1C3" w14:textId="0C094CF3" w:rsidR="00477E17" w:rsidRDefault="00477E17" w:rsidP="00442582">
      <w:pPr>
        <w:spacing w:line="240" w:lineRule="auto"/>
      </w:pPr>
    </w:p>
    <w:p w14:paraId="5BD9C5D1" w14:textId="77777777" w:rsidR="00803409" w:rsidRDefault="00803409" w:rsidP="00442582">
      <w:pPr>
        <w:spacing w:line="240" w:lineRule="auto"/>
      </w:pPr>
    </w:p>
    <w:p w14:paraId="1F53251F" w14:textId="53C3C6BD" w:rsidR="00153F8C" w:rsidRPr="006A4275" w:rsidRDefault="00153F8C" w:rsidP="00153F8C">
      <w:pPr>
        <w:spacing w:line="240" w:lineRule="auto"/>
        <w:jc w:val="right"/>
      </w:pPr>
      <w:r>
        <w:t>August 3, 2019</w:t>
      </w:r>
    </w:p>
    <w:sectPr w:rsidR="00153F8C" w:rsidRPr="006A4275" w:rsidSect="00697B7D">
      <w:type w:val="continuous"/>
      <w:pgSz w:w="11909" w:h="16834" w:code="9"/>
      <w:pgMar w:top="720" w:right="720" w:bottom="720" w:left="720" w:header="432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71E82B" w14:textId="77777777" w:rsidR="002A6066" w:rsidRDefault="002A6066" w:rsidP="00815584">
      <w:pPr>
        <w:spacing w:after="0" w:line="240" w:lineRule="auto"/>
      </w:pPr>
      <w:r>
        <w:separator/>
      </w:r>
    </w:p>
  </w:endnote>
  <w:endnote w:type="continuationSeparator" w:id="0">
    <w:p w14:paraId="41B56D2C" w14:textId="77777777" w:rsidR="002A6066" w:rsidRDefault="002A6066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41B739" w14:textId="77777777" w:rsidR="002A6066" w:rsidRDefault="002A6066" w:rsidP="00815584">
      <w:pPr>
        <w:spacing w:after="0" w:line="240" w:lineRule="auto"/>
      </w:pPr>
      <w:r>
        <w:separator/>
      </w:r>
    </w:p>
  </w:footnote>
  <w:footnote w:type="continuationSeparator" w:id="0">
    <w:p w14:paraId="2F4423A3" w14:textId="77777777" w:rsidR="002A6066" w:rsidRDefault="002A6066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3.5pt;height:13.5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FC8E9F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976"/>
    <w:rsid w:val="00026D8A"/>
    <w:rsid w:val="00034413"/>
    <w:rsid w:val="00040E63"/>
    <w:rsid w:val="00052C59"/>
    <w:rsid w:val="000543B7"/>
    <w:rsid w:val="000616EC"/>
    <w:rsid w:val="00070783"/>
    <w:rsid w:val="00071754"/>
    <w:rsid w:val="00075731"/>
    <w:rsid w:val="00076698"/>
    <w:rsid w:val="00081BD0"/>
    <w:rsid w:val="0008312F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F4CEE"/>
    <w:rsid w:val="000F550E"/>
    <w:rsid w:val="000F711F"/>
    <w:rsid w:val="001014FE"/>
    <w:rsid w:val="00103CEA"/>
    <w:rsid w:val="00110BDB"/>
    <w:rsid w:val="00115EB0"/>
    <w:rsid w:val="00117AA3"/>
    <w:rsid w:val="00122DCD"/>
    <w:rsid w:val="00122EB6"/>
    <w:rsid w:val="00130E2A"/>
    <w:rsid w:val="00132374"/>
    <w:rsid w:val="00134C23"/>
    <w:rsid w:val="001406DA"/>
    <w:rsid w:val="0014219D"/>
    <w:rsid w:val="0014575D"/>
    <w:rsid w:val="00145FD5"/>
    <w:rsid w:val="00146F2D"/>
    <w:rsid w:val="00151FC5"/>
    <w:rsid w:val="00153F8C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65B"/>
    <w:rsid w:val="00194D3B"/>
    <w:rsid w:val="001951D1"/>
    <w:rsid w:val="001957F2"/>
    <w:rsid w:val="001976E2"/>
    <w:rsid w:val="001A45FF"/>
    <w:rsid w:val="001A5A0C"/>
    <w:rsid w:val="001A677C"/>
    <w:rsid w:val="001B5E40"/>
    <w:rsid w:val="001B783D"/>
    <w:rsid w:val="001B7EA0"/>
    <w:rsid w:val="001C65C1"/>
    <w:rsid w:val="001C681F"/>
    <w:rsid w:val="001D6F07"/>
    <w:rsid w:val="001E5480"/>
    <w:rsid w:val="001E5BC3"/>
    <w:rsid w:val="001F5EE1"/>
    <w:rsid w:val="00202766"/>
    <w:rsid w:val="00217650"/>
    <w:rsid w:val="002300DA"/>
    <w:rsid w:val="002311DD"/>
    <w:rsid w:val="0024279B"/>
    <w:rsid w:val="00252836"/>
    <w:rsid w:val="002624AE"/>
    <w:rsid w:val="00262B6F"/>
    <w:rsid w:val="0026301C"/>
    <w:rsid w:val="00266362"/>
    <w:rsid w:val="002675BB"/>
    <w:rsid w:val="00271DAE"/>
    <w:rsid w:val="002736E2"/>
    <w:rsid w:val="002740AD"/>
    <w:rsid w:val="00280250"/>
    <w:rsid w:val="00281A6D"/>
    <w:rsid w:val="0028500E"/>
    <w:rsid w:val="0028789A"/>
    <w:rsid w:val="00292602"/>
    <w:rsid w:val="002A1829"/>
    <w:rsid w:val="002A4BAD"/>
    <w:rsid w:val="002A6066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2F6489"/>
    <w:rsid w:val="003038F9"/>
    <w:rsid w:val="00303C69"/>
    <w:rsid w:val="00310546"/>
    <w:rsid w:val="00314CAC"/>
    <w:rsid w:val="003317FA"/>
    <w:rsid w:val="00336B42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6DD0"/>
    <w:rsid w:val="00384CA8"/>
    <w:rsid w:val="00385D96"/>
    <w:rsid w:val="003956D6"/>
    <w:rsid w:val="00395829"/>
    <w:rsid w:val="003C229C"/>
    <w:rsid w:val="003C6D75"/>
    <w:rsid w:val="003C6EDC"/>
    <w:rsid w:val="003E07FF"/>
    <w:rsid w:val="003E6F2D"/>
    <w:rsid w:val="003F24E6"/>
    <w:rsid w:val="00400028"/>
    <w:rsid w:val="00405D35"/>
    <w:rsid w:val="004131D7"/>
    <w:rsid w:val="0042427D"/>
    <w:rsid w:val="00442582"/>
    <w:rsid w:val="004514DF"/>
    <w:rsid w:val="00465396"/>
    <w:rsid w:val="004653F8"/>
    <w:rsid w:val="00476158"/>
    <w:rsid w:val="00476548"/>
    <w:rsid w:val="00477E17"/>
    <w:rsid w:val="004B6528"/>
    <w:rsid w:val="004C2BFB"/>
    <w:rsid w:val="004D4279"/>
    <w:rsid w:val="004E298D"/>
    <w:rsid w:val="004E6305"/>
    <w:rsid w:val="0050275C"/>
    <w:rsid w:val="0050558C"/>
    <w:rsid w:val="0052093A"/>
    <w:rsid w:val="00522C28"/>
    <w:rsid w:val="005254BF"/>
    <w:rsid w:val="005311B3"/>
    <w:rsid w:val="0053676A"/>
    <w:rsid w:val="00550130"/>
    <w:rsid w:val="00552482"/>
    <w:rsid w:val="0055277A"/>
    <w:rsid w:val="00557A2F"/>
    <w:rsid w:val="005678C3"/>
    <w:rsid w:val="00575FEC"/>
    <w:rsid w:val="005868F4"/>
    <w:rsid w:val="00586E73"/>
    <w:rsid w:val="005A07A6"/>
    <w:rsid w:val="005A77E3"/>
    <w:rsid w:val="005B0992"/>
    <w:rsid w:val="005B0D4B"/>
    <w:rsid w:val="005C0D77"/>
    <w:rsid w:val="005C3FF0"/>
    <w:rsid w:val="005C5B79"/>
    <w:rsid w:val="005C7D19"/>
    <w:rsid w:val="005D390D"/>
    <w:rsid w:val="005D5CCC"/>
    <w:rsid w:val="005E0095"/>
    <w:rsid w:val="005E3E69"/>
    <w:rsid w:val="005F43A0"/>
    <w:rsid w:val="00617484"/>
    <w:rsid w:val="00635142"/>
    <w:rsid w:val="006377F5"/>
    <w:rsid w:val="00641C5E"/>
    <w:rsid w:val="006477F8"/>
    <w:rsid w:val="00652E30"/>
    <w:rsid w:val="00655827"/>
    <w:rsid w:val="00660925"/>
    <w:rsid w:val="00661AF7"/>
    <w:rsid w:val="00670138"/>
    <w:rsid w:val="006801A3"/>
    <w:rsid w:val="00683673"/>
    <w:rsid w:val="00695B35"/>
    <w:rsid w:val="00697B7D"/>
    <w:rsid w:val="006A4275"/>
    <w:rsid w:val="006B2818"/>
    <w:rsid w:val="006C1F7D"/>
    <w:rsid w:val="006C658F"/>
    <w:rsid w:val="006D3057"/>
    <w:rsid w:val="006E7498"/>
    <w:rsid w:val="006F7B1E"/>
    <w:rsid w:val="006F7B88"/>
    <w:rsid w:val="006F7CC1"/>
    <w:rsid w:val="0070043E"/>
    <w:rsid w:val="00701B2A"/>
    <w:rsid w:val="0070573F"/>
    <w:rsid w:val="00715D0B"/>
    <w:rsid w:val="00722BF9"/>
    <w:rsid w:val="00733A9E"/>
    <w:rsid w:val="00734610"/>
    <w:rsid w:val="0073694B"/>
    <w:rsid w:val="00743CC9"/>
    <w:rsid w:val="007522C6"/>
    <w:rsid w:val="0075579A"/>
    <w:rsid w:val="00757B6C"/>
    <w:rsid w:val="00761E89"/>
    <w:rsid w:val="007673AC"/>
    <w:rsid w:val="0078487C"/>
    <w:rsid w:val="00795696"/>
    <w:rsid w:val="007974FE"/>
    <w:rsid w:val="007A3438"/>
    <w:rsid w:val="007B0AAF"/>
    <w:rsid w:val="007C127B"/>
    <w:rsid w:val="007D5DBA"/>
    <w:rsid w:val="007E1F2A"/>
    <w:rsid w:val="007E2D4D"/>
    <w:rsid w:val="007F372C"/>
    <w:rsid w:val="007F5D63"/>
    <w:rsid w:val="007F73AC"/>
    <w:rsid w:val="00800A65"/>
    <w:rsid w:val="00800F44"/>
    <w:rsid w:val="00803409"/>
    <w:rsid w:val="00815584"/>
    <w:rsid w:val="00823D56"/>
    <w:rsid w:val="00825E8A"/>
    <w:rsid w:val="008444D2"/>
    <w:rsid w:val="00846ED0"/>
    <w:rsid w:val="00852D7D"/>
    <w:rsid w:val="00893949"/>
    <w:rsid w:val="00894648"/>
    <w:rsid w:val="008B6B65"/>
    <w:rsid w:val="008D24C7"/>
    <w:rsid w:val="008D7B8B"/>
    <w:rsid w:val="008E31E8"/>
    <w:rsid w:val="008E5920"/>
    <w:rsid w:val="008E659F"/>
    <w:rsid w:val="008F4624"/>
    <w:rsid w:val="00900199"/>
    <w:rsid w:val="00900560"/>
    <w:rsid w:val="00901FE1"/>
    <w:rsid w:val="00915BBA"/>
    <w:rsid w:val="0092348D"/>
    <w:rsid w:val="00923D39"/>
    <w:rsid w:val="00927E64"/>
    <w:rsid w:val="0094222C"/>
    <w:rsid w:val="00946BC7"/>
    <w:rsid w:val="0095103A"/>
    <w:rsid w:val="00973622"/>
    <w:rsid w:val="0097756B"/>
    <w:rsid w:val="009779E1"/>
    <w:rsid w:val="00982D9C"/>
    <w:rsid w:val="00990124"/>
    <w:rsid w:val="00990DC4"/>
    <w:rsid w:val="0099239E"/>
    <w:rsid w:val="00994156"/>
    <w:rsid w:val="009A6B49"/>
    <w:rsid w:val="009B15A9"/>
    <w:rsid w:val="009B3B90"/>
    <w:rsid w:val="009D56C9"/>
    <w:rsid w:val="009D61EA"/>
    <w:rsid w:val="009E0A20"/>
    <w:rsid w:val="009E3649"/>
    <w:rsid w:val="009E3FEA"/>
    <w:rsid w:val="009E6AB3"/>
    <w:rsid w:val="009E7DD6"/>
    <w:rsid w:val="009F0046"/>
    <w:rsid w:val="009F5618"/>
    <w:rsid w:val="00A0032A"/>
    <w:rsid w:val="00A11D93"/>
    <w:rsid w:val="00A14585"/>
    <w:rsid w:val="00A14E05"/>
    <w:rsid w:val="00A16EED"/>
    <w:rsid w:val="00A24B3E"/>
    <w:rsid w:val="00A35C50"/>
    <w:rsid w:val="00A5063C"/>
    <w:rsid w:val="00A525F3"/>
    <w:rsid w:val="00A57548"/>
    <w:rsid w:val="00A66F5E"/>
    <w:rsid w:val="00A70C07"/>
    <w:rsid w:val="00A87353"/>
    <w:rsid w:val="00A949F4"/>
    <w:rsid w:val="00A969F0"/>
    <w:rsid w:val="00AA0124"/>
    <w:rsid w:val="00AB707C"/>
    <w:rsid w:val="00AC057E"/>
    <w:rsid w:val="00AD0110"/>
    <w:rsid w:val="00AD085C"/>
    <w:rsid w:val="00AD36C6"/>
    <w:rsid w:val="00AD4A5C"/>
    <w:rsid w:val="00AE3FFD"/>
    <w:rsid w:val="00AE5E97"/>
    <w:rsid w:val="00AF0B55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731A"/>
    <w:rsid w:val="00B953F9"/>
    <w:rsid w:val="00BB6ACB"/>
    <w:rsid w:val="00BC2B86"/>
    <w:rsid w:val="00BC7ACB"/>
    <w:rsid w:val="00BD2514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82661"/>
    <w:rsid w:val="00C82737"/>
    <w:rsid w:val="00C86C9F"/>
    <w:rsid w:val="00CA37E5"/>
    <w:rsid w:val="00CA69EE"/>
    <w:rsid w:val="00CB1B01"/>
    <w:rsid w:val="00CB7A9F"/>
    <w:rsid w:val="00CC21C8"/>
    <w:rsid w:val="00CC314C"/>
    <w:rsid w:val="00CC5B8B"/>
    <w:rsid w:val="00CE5104"/>
    <w:rsid w:val="00CE7DE3"/>
    <w:rsid w:val="00CF1131"/>
    <w:rsid w:val="00CF1D75"/>
    <w:rsid w:val="00CF386C"/>
    <w:rsid w:val="00D02FA9"/>
    <w:rsid w:val="00D06474"/>
    <w:rsid w:val="00D23558"/>
    <w:rsid w:val="00D266F8"/>
    <w:rsid w:val="00D27053"/>
    <w:rsid w:val="00D428B1"/>
    <w:rsid w:val="00D473A9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42E3"/>
    <w:rsid w:val="00DD7D78"/>
    <w:rsid w:val="00DE465A"/>
    <w:rsid w:val="00DF10E7"/>
    <w:rsid w:val="00E05367"/>
    <w:rsid w:val="00E05973"/>
    <w:rsid w:val="00E063BD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A34E6"/>
    <w:rsid w:val="00EC1272"/>
    <w:rsid w:val="00EC37B0"/>
    <w:rsid w:val="00EC3BD4"/>
    <w:rsid w:val="00ED1B10"/>
    <w:rsid w:val="00ED218E"/>
    <w:rsid w:val="00EE12C0"/>
    <w:rsid w:val="00F136F6"/>
    <w:rsid w:val="00F21D23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90391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4C1C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92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30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8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4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7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7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kushguglan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kushguglan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guglani.tech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A2F55F-B826-48A9-8099-F88C709BB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2-11T11:56:00Z</dcterms:created>
  <dcterms:modified xsi:type="dcterms:W3CDTF">2019-08-03T09:15:00Z</dcterms:modified>
</cp:coreProperties>
</file>